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F19D5" w14:textId="0778CD18" w:rsidR="00717D45" w:rsidRPr="00EB47D6" w:rsidRDefault="008A47A3">
      <w:pPr>
        <w:rPr>
          <w:rFonts w:ascii="Agency FB" w:hAnsi="Agency FB"/>
          <w:sz w:val="28"/>
          <w:szCs w:val="28"/>
        </w:rPr>
      </w:pPr>
      <w:r w:rsidRPr="00EB47D6">
        <w:rPr>
          <w:rFonts w:ascii="Agency FB" w:hAnsi="Agency FB"/>
          <w:sz w:val="28"/>
          <w:szCs w:val="28"/>
        </w:rPr>
        <w:t>James Lesson 3 (20</w:t>
      </w:r>
      <w:r w:rsidR="00EB47D6">
        <w:rPr>
          <w:rFonts w:ascii="Agency FB" w:hAnsi="Agency FB"/>
          <w:sz w:val="28"/>
          <w:szCs w:val="28"/>
        </w:rPr>
        <w:t>22</w:t>
      </w:r>
      <w:r w:rsidRPr="00EB47D6">
        <w:rPr>
          <w:rFonts w:ascii="Agency FB" w:hAnsi="Agency FB"/>
          <w:sz w:val="28"/>
          <w:szCs w:val="28"/>
        </w:rPr>
        <w:t>)</w:t>
      </w:r>
    </w:p>
    <w:p w14:paraId="2A4EEC64" w14:textId="77777777" w:rsidR="008A47A3" w:rsidRPr="00EB47D6" w:rsidRDefault="008A47A3">
      <w:pPr>
        <w:rPr>
          <w:rFonts w:ascii="Agency FB" w:hAnsi="Agency FB"/>
          <w:sz w:val="28"/>
          <w:szCs w:val="28"/>
        </w:rPr>
      </w:pPr>
    </w:p>
    <w:p w14:paraId="30CF789E" w14:textId="77777777" w:rsidR="008B4A6E" w:rsidRPr="00EB47D6" w:rsidRDefault="00B1769F" w:rsidP="00B1769F">
      <w:pPr>
        <w:jc w:val="center"/>
        <w:rPr>
          <w:rFonts w:ascii="Agency FB" w:hAnsi="Agency FB"/>
          <w:b/>
          <w:sz w:val="28"/>
          <w:szCs w:val="28"/>
        </w:rPr>
      </w:pPr>
      <w:r w:rsidRPr="00EB47D6">
        <w:rPr>
          <w:rFonts w:ascii="Agency FB" w:hAnsi="Agency FB"/>
          <w:b/>
          <w:sz w:val="28"/>
          <w:szCs w:val="28"/>
        </w:rPr>
        <w:t xml:space="preserve">NO </w:t>
      </w:r>
      <w:r w:rsidR="008B4A6E" w:rsidRPr="00EB47D6">
        <w:rPr>
          <w:rFonts w:ascii="Agency FB" w:hAnsi="Agency FB"/>
          <w:b/>
          <w:sz w:val="28"/>
          <w:szCs w:val="28"/>
        </w:rPr>
        <w:t>FA</w:t>
      </w:r>
      <w:r w:rsidR="009828C3" w:rsidRPr="00EB47D6">
        <w:rPr>
          <w:rFonts w:ascii="Agency FB" w:hAnsi="Agency FB"/>
          <w:b/>
          <w:sz w:val="28"/>
          <w:szCs w:val="28"/>
        </w:rPr>
        <w:t>VORITISM AMONG</w:t>
      </w:r>
      <w:r w:rsidRPr="00EB47D6">
        <w:rPr>
          <w:rFonts w:ascii="Agency FB" w:hAnsi="Agency FB"/>
          <w:b/>
          <w:sz w:val="28"/>
          <w:szCs w:val="28"/>
        </w:rPr>
        <w:t xml:space="preserve"> BELIEVERS</w:t>
      </w:r>
    </w:p>
    <w:p w14:paraId="22531965" w14:textId="77777777" w:rsidR="008B4A6E" w:rsidRPr="00EB47D6" w:rsidRDefault="00B1769F" w:rsidP="008B4A6E">
      <w:pPr>
        <w:rPr>
          <w:rFonts w:ascii="Agency FB" w:hAnsi="Agency FB"/>
          <w:sz w:val="28"/>
          <w:szCs w:val="28"/>
        </w:rPr>
      </w:pPr>
      <w:r w:rsidRPr="00EB47D6">
        <w:rPr>
          <w:rFonts w:ascii="Agency FB" w:hAnsi="Agency FB"/>
          <w:sz w:val="28"/>
          <w:szCs w:val="28"/>
        </w:rPr>
        <w:t>James 2:1-13</w:t>
      </w:r>
    </w:p>
    <w:p w14:paraId="690202EB" w14:textId="77777777" w:rsidR="008B4A6E" w:rsidRPr="00EB47D6" w:rsidRDefault="00B1769F" w:rsidP="008B4A6E">
      <w:pPr>
        <w:rPr>
          <w:rFonts w:ascii="Agency FB" w:hAnsi="Agency FB"/>
          <w:sz w:val="28"/>
          <w:szCs w:val="28"/>
        </w:rPr>
      </w:pPr>
      <w:r w:rsidRPr="00EB47D6">
        <w:rPr>
          <w:rFonts w:ascii="Agency FB" w:hAnsi="Agency FB"/>
          <w:sz w:val="28"/>
          <w:szCs w:val="28"/>
        </w:rPr>
        <w:t>Key Verse: 2:8-9</w:t>
      </w:r>
    </w:p>
    <w:p w14:paraId="0D36D94D" w14:textId="4060C9EA" w:rsidR="008A47A3" w:rsidRDefault="008A47A3" w:rsidP="008A47A3">
      <w:pPr>
        <w:rPr>
          <w:rFonts w:ascii="Agency FB" w:hAnsi="Agency FB"/>
          <w:b/>
          <w:sz w:val="28"/>
          <w:szCs w:val="28"/>
        </w:rPr>
      </w:pPr>
    </w:p>
    <w:p w14:paraId="5C2EF8B0" w14:textId="52E16425" w:rsidR="00EB47D6" w:rsidRDefault="00EB47D6" w:rsidP="008A47A3">
      <w:pPr>
        <w:rPr>
          <w:rFonts w:ascii="Agency FB" w:hAnsi="Agency FB"/>
          <w:b/>
          <w:sz w:val="28"/>
          <w:szCs w:val="28"/>
          <w:u w:val="single"/>
        </w:rPr>
      </w:pPr>
      <w:r w:rsidRPr="00EB47D6">
        <w:rPr>
          <w:rFonts w:ascii="Agency FB" w:hAnsi="Agency FB"/>
          <w:b/>
          <w:sz w:val="28"/>
          <w:szCs w:val="28"/>
          <w:u w:val="single"/>
        </w:rPr>
        <w:t>Open it:</w:t>
      </w:r>
    </w:p>
    <w:p w14:paraId="2BCBCD4A" w14:textId="77777777" w:rsidR="00EB47D6" w:rsidRPr="00EB47D6" w:rsidRDefault="00EB47D6" w:rsidP="008A47A3">
      <w:pPr>
        <w:rPr>
          <w:rFonts w:ascii="Agency FB" w:hAnsi="Agency FB"/>
          <w:b/>
          <w:sz w:val="28"/>
          <w:szCs w:val="28"/>
          <w:u w:val="single"/>
        </w:rPr>
      </w:pPr>
    </w:p>
    <w:p w14:paraId="5311AC90" w14:textId="712B99DA" w:rsidR="00EB47D6" w:rsidRDefault="00EB47D6" w:rsidP="00EB47D6">
      <w:pPr>
        <w:pStyle w:val="ListParagraph"/>
        <w:numPr>
          <w:ilvl w:val="0"/>
          <w:numId w:val="1"/>
        </w:numPr>
        <w:rPr>
          <w:rFonts w:ascii="Agency FB" w:hAnsi="Agency FB"/>
          <w:bCs/>
          <w:sz w:val="28"/>
          <w:szCs w:val="28"/>
        </w:rPr>
      </w:pPr>
      <w:r>
        <w:rPr>
          <w:rFonts w:ascii="Agency FB" w:hAnsi="Agency FB"/>
          <w:bCs/>
          <w:sz w:val="28"/>
          <w:szCs w:val="28"/>
        </w:rPr>
        <w:t>For what reasons might a person think they are more important than another person?</w:t>
      </w:r>
    </w:p>
    <w:p w14:paraId="3DC458CF" w14:textId="40CE1B46" w:rsidR="00EB47D6" w:rsidRDefault="00EB47D6" w:rsidP="00EB47D6">
      <w:pPr>
        <w:rPr>
          <w:rFonts w:ascii="Agency FB" w:hAnsi="Agency FB"/>
          <w:bCs/>
          <w:sz w:val="28"/>
          <w:szCs w:val="28"/>
        </w:rPr>
      </w:pPr>
    </w:p>
    <w:p w14:paraId="3DF9321C" w14:textId="31B97E20" w:rsidR="00EB47D6" w:rsidRPr="00EB47D6" w:rsidRDefault="00EB47D6" w:rsidP="00EB47D6">
      <w:pPr>
        <w:rPr>
          <w:rFonts w:ascii="Agency FB" w:hAnsi="Agency FB"/>
          <w:b/>
          <w:sz w:val="28"/>
          <w:szCs w:val="28"/>
          <w:u w:val="single"/>
        </w:rPr>
      </w:pPr>
      <w:r w:rsidRPr="00EB47D6">
        <w:rPr>
          <w:rFonts w:ascii="Agency FB" w:hAnsi="Agency FB"/>
          <w:b/>
          <w:sz w:val="28"/>
          <w:szCs w:val="28"/>
          <w:u w:val="single"/>
        </w:rPr>
        <w:t>Explore it:</w:t>
      </w:r>
    </w:p>
    <w:p w14:paraId="34284EFE" w14:textId="77777777" w:rsidR="00EB47D6" w:rsidRPr="00EB47D6" w:rsidRDefault="00EB47D6" w:rsidP="00EB47D6">
      <w:pPr>
        <w:rPr>
          <w:rFonts w:ascii="Agency FB" w:hAnsi="Agency FB"/>
          <w:bCs/>
          <w:sz w:val="28"/>
          <w:szCs w:val="28"/>
        </w:rPr>
      </w:pPr>
    </w:p>
    <w:p w14:paraId="0C3B0FFB" w14:textId="709DDB8B" w:rsidR="008B4A6E" w:rsidRPr="00EB47D6" w:rsidRDefault="008B4A6E" w:rsidP="008B4A6E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EB47D6">
        <w:rPr>
          <w:rFonts w:ascii="Agency FB" w:hAnsi="Agency FB"/>
          <w:sz w:val="28"/>
          <w:szCs w:val="28"/>
        </w:rPr>
        <w:t xml:space="preserve"> Read verses 1-4. What specific </w:t>
      </w:r>
      <w:r w:rsidR="00EB47D6">
        <w:rPr>
          <w:rFonts w:ascii="Agency FB" w:hAnsi="Agency FB"/>
          <w:sz w:val="28"/>
          <w:szCs w:val="28"/>
        </w:rPr>
        <w:t xml:space="preserve">example </w:t>
      </w:r>
      <w:r w:rsidRPr="00EB47D6">
        <w:rPr>
          <w:rFonts w:ascii="Agency FB" w:hAnsi="Agency FB"/>
          <w:sz w:val="28"/>
          <w:szCs w:val="28"/>
        </w:rPr>
        <w:t>did James illustrate ho</w:t>
      </w:r>
      <w:r w:rsidR="00EB47D6">
        <w:rPr>
          <w:rFonts w:ascii="Agency FB" w:hAnsi="Agency FB"/>
          <w:sz w:val="28"/>
          <w:szCs w:val="28"/>
        </w:rPr>
        <w:t>w</w:t>
      </w:r>
      <w:r w:rsidRPr="00EB47D6">
        <w:rPr>
          <w:rFonts w:ascii="Agency FB" w:hAnsi="Agency FB"/>
          <w:sz w:val="28"/>
          <w:szCs w:val="28"/>
        </w:rPr>
        <w:t xml:space="preserve"> favoritism was practiced in the church? Why are we inclined to treat certain people more favorably than others? </w:t>
      </w:r>
      <w:r w:rsidR="00EB47D6">
        <w:rPr>
          <w:rFonts w:ascii="Agency FB" w:hAnsi="Agency FB"/>
          <w:sz w:val="28"/>
          <w:szCs w:val="28"/>
        </w:rPr>
        <w:t>In what ways have you been a victim of prejudice?</w:t>
      </w:r>
    </w:p>
    <w:p w14:paraId="50E0BBB7" w14:textId="77777777" w:rsidR="008B4A6E" w:rsidRPr="00EB47D6" w:rsidRDefault="008B4A6E" w:rsidP="008B4A6E">
      <w:pPr>
        <w:rPr>
          <w:rFonts w:ascii="Agency FB" w:hAnsi="Agency FB"/>
          <w:sz w:val="28"/>
          <w:szCs w:val="28"/>
        </w:rPr>
      </w:pPr>
    </w:p>
    <w:p w14:paraId="588E49C6" w14:textId="42020B0A" w:rsidR="00B1769F" w:rsidRPr="00EB47D6" w:rsidRDefault="00B1769F" w:rsidP="008B4A6E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EB47D6">
        <w:rPr>
          <w:rFonts w:ascii="Agency FB" w:hAnsi="Agency FB"/>
          <w:sz w:val="28"/>
          <w:szCs w:val="28"/>
        </w:rPr>
        <w:t xml:space="preserve"> Read verses 5-7</w:t>
      </w:r>
      <w:r w:rsidR="008B4A6E" w:rsidRPr="00EB47D6">
        <w:rPr>
          <w:rFonts w:ascii="Agency FB" w:hAnsi="Agency FB"/>
          <w:sz w:val="28"/>
          <w:szCs w:val="28"/>
        </w:rPr>
        <w:t xml:space="preserve">. What has God promised to the poor of this world? (5) </w:t>
      </w:r>
      <w:r w:rsidRPr="00EB47D6">
        <w:rPr>
          <w:rFonts w:ascii="Agency FB" w:hAnsi="Agency FB"/>
          <w:sz w:val="28"/>
          <w:szCs w:val="28"/>
        </w:rPr>
        <w:t xml:space="preserve">What do rich people have a history of doing to people in the church? (6-7) </w:t>
      </w:r>
      <w:r w:rsidR="00EB47D6">
        <w:rPr>
          <w:rFonts w:ascii="Agency FB" w:hAnsi="Agency FB"/>
          <w:sz w:val="28"/>
          <w:szCs w:val="28"/>
        </w:rPr>
        <w:t xml:space="preserve">Why do we often treat certain people as more important than others? </w:t>
      </w:r>
      <w:r w:rsidRPr="00EB47D6">
        <w:rPr>
          <w:rFonts w:ascii="Agency FB" w:hAnsi="Agency FB"/>
          <w:sz w:val="28"/>
          <w:szCs w:val="28"/>
        </w:rPr>
        <w:t xml:space="preserve">How can we welcome poor people in our church? </w:t>
      </w:r>
    </w:p>
    <w:p w14:paraId="65B11927" w14:textId="77777777" w:rsidR="00B1769F" w:rsidRPr="00EB47D6" w:rsidRDefault="00B1769F" w:rsidP="00B1769F">
      <w:pPr>
        <w:rPr>
          <w:rFonts w:ascii="Agency FB" w:hAnsi="Agency FB"/>
          <w:sz w:val="28"/>
          <w:szCs w:val="28"/>
        </w:rPr>
      </w:pPr>
    </w:p>
    <w:p w14:paraId="38A78061" w14:textId="085F5A38" w:rsidR="008B4A6E" w:rsidRPr="00EB47D6" w:rsidRDefault="00B1769F" w:rsidP="00EB47D6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EB47D6">
        <w:rPr>
          <w:rFonts w:ascii="Agency FB" w:hAnsi="Agency FB"/>
          <w:sz w:val="28"/>
          <w:szCs w:val="28"/>
        </w:rPr>
        <w:t xml:space="preserve"> Read verses 8-11. What is the royal law found in Scripture? (8</w:t>
      </w:r>
      <w:r w:rsidR="009828C3" w:rsidRPr="00EB47D6">
        <w:rPr>
          <w:rFonts w:ascii="Agency FB" w:hAnsi="Agency FB"/>
          <w:sz w:val="28"/>
          <w:szCs w:val="28"/>
        </w:rPr>
        <w:t xml:space="preserve">; Mt. 7:12; Lev. 19:18) Why would God condemn us as lawbreakers if our sins were only “minor” ones, such as prejudice? </w:t>
      </w:r>
      <w:r w:rsidR="00EB47D6">
        <w:rPr>
          <w:rFonts w:ascii="Agency FB" w:hAnsi="Agency FB"/>
          <w:sz w:val="28"/>
          <w:szCs w:val="28"/>
        </w:rPr>
        <w:t>(9-11) I</w:t>
      </w:r>
      <w:r w:rsidRPr="00EB47D6">
        <w:rPr>
          <w:rFonts w:ascii="Agency FB" w:hAnsi="Agency FB"/>
          <w:sz w:val="28"/>
          <w:szCs w:val="28"/>
        </w:rPr>
        <w:t xml:space="preserve">n what practical ways can we show genuine love to people of different races, cultures, and economic standing? </w:t>
      </w:r>
    </w:p>
    <w:p w14:paraId="0CF4E361" w14:textId="77777777" w:rsidR="00B1769F" w:rsidRPr="00EB47D6" w:rsidRDefault="00B1769F" w:rsidP="00B1769F">
      <w:pPr>
        <w:rPr>
          <w:rFonts w:ascii="Agency FB" w:hAnsi="Agency FB"/>
          <w:sz w:val="28"/>
          <w:szCs w:val="28"/>
        </w:rPr>
      </w:pPr>
    </w:p>
    <w:p w14:paraId="29C3C76C" w14:textId="4D14B909" w:rsidR="00B1769F" w:rsidRDefault="00B1769F" w:rsidP="008B4A6E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EB47D6">
        <w:rPr>
          <w:rFonts w:ascii="Agency FB" w:hAnsi="Agency FB"/>
          <w:sz w:val="28"/>
          <w:szCs w:val="28"/>
        </w:rPr>
        <w:t xml:space="preserve"> Read verses 12-13. By what standards should a person speak and act? Why should we be merciful?  </w:t>
      </w:r>
    </w:p>
    <w:p w14:paraId="6438653F" w14:textId="77777777" w:rsidR="00EB47D6" w:rsidRPr="00EB47D6" w:rsidRDefault="00EB47D6" w:rsidP="00EB47D6">
      <w:pPr>
        <w:pStyle w:val="ListParagraph"/>
        <w:rPr>
          <w:rFonts w:ascii="Agency FB" w:hAnsi="Agency FB"/>
          <w:sz w:val="28"/>
          <w:szCs w:val="28"/>
        </w:rPr>
      </w:pPr>
    </w:p>
    <w:p w14:paraId="2F0B6BEE" w14:textId="25A28C85" w:rsidR="00EB47D6" w:rsidRDefault="00EB47D6" w:rsidP="00EB47D6">
      <w:pPr>
        <w:rPr>
          <w:rFonts w:ascii="Agency FB" w:hAnsi="Agency FB"/>
          <w:b/>
          <w:bCs/>
          <w:sz w:val="28"/>
          <w:szCs w:val="28"/>
          <w:u w:val="single"/>
        </w:rPr>
      </w:pPr>
      <w:r w:rsidRPr="00EB47D6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67F591A5" w14:textId="77777777" w:rsidR="00EB47D6" w:rsidRPr="00EB47D6" w:rsidRDefault="00EB47D6" w:rsidP="00EB47D6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444FE10F" w14:textId="5CD655B3" w:rsidR="00EB47D6" w:rsidRPr="00EB47D6" w:rsidRDefault="00EB47D6" w:rsidP="00EB47D6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From whom can you ask forgiveness for showing prejudice toward them? How can you change the way you look at wealth so that you value it as God does? </w:t>
      </w:r>
    </w:p>
    <w:sectPr w:rsidR="00EB47D6" w:rsidRPr="00EB47D6" w:rsidSect="00711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327C1"/>
    <w:multiLevelType w:val="hybridMultilevel"/>
    <w:tmpl w:val="1292B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DA0tjQ1MzYxNjBQ0lEKTi0uzszPAykwrAUAXme/XCwAAAA="/>
  </w:docVars>
  <w:rsids>
    <w:rsidRoot w:val="008A47A3"/>
    <w:rsid w:val="00711522"/>
    <w:rsid w:val="00717D45"/>
    <w:rsid w:val="008A47A3"/>
    <w:rsid w:val="008B4A6E"/>
    <w:rsid w:val="009828C3"/>
    <w:rsid w:val="00B1769F"/>
    <w:rsid w:val="00EB4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0A8BCE"/>
  <w14:defaultImageDpi w14:val="300"/>
  <w15:docId w15:val="{CB2698AA-EC53-4B6B-BDF1-B158C7D2C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4A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21-12-08T23:35:00Z</cp:lastPrinted>
  <dcterms:created xsi:type="dcterms:W3CDTF">2021-12-09T00:01:00Z</dcterms:created>
  <dcterms:modified xsi:type="dcterms:W3CDTF">2021-12-09T00:01:00Z</dcterms:modified>
</cp:coreProperties>
</file>